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1769" w:rsidRDefault="00B41769" w:rsidP="00BA7311">
      <w:pPr>
        <w:pStyle w:val="Heading2"/>
      </w:pPr>
      <w:bookmarkStart w:id="0" w:name="_GoBack"/>
      <w:bookmarkEnd w:id="0"/>
      <w:r>
        <w:t>Correction Guide</w:t>
      </w:r>
      <w:r w:rsidR="00BA7311">
        <w:br/>
      </w:r>
    </w:p>
    <w:tbl>
      <w:tblPr>
        <w:tblStyle w:val="GridTable5Dark-Accent2"/>
        <w:tblW w:w="13788" w:type="dxa"/>
        <w:tblLook w:val="04A0" w:firstRow="1" w:lastRow="0" w:firstColumn="1" w:lastColumn="0" w:noHBand="0" w:noVBand="1"/>
      </w:tblPr>
      <w:tblGrid>
        <w:gridCol w:w="1176"/>
        <w:gridCol w:w="6852"/>
        <w:gridCol w:w="5760"/>
      </w:tblGrid>
      <w:tr w:rsidR="00B41769" w:rsidTr="00950A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B41769" w:rsidRDefault="00B41769" w:rsidP="008B4CBF">
            <w:pPr>
              <w:jc w:val="center"/>
            </w:pPr>
            <w:bookmarkStart w:id="1" w:name="_Hlk508006811"/>
            <w:r>
              <w:t>Code</w:t>
            </w:r>
          </w:p>
        </w:tc>
        <w:tc>
          <w:tcPr>
            <w:tcW w:w="6852" w:type="dxa"/>
            <w:vAlign w:val="center"/>
          </w:tcPr>
          <w:p w:rsidR="00B41769" w:rsidRDefault="00B41769" w:rsidP="008B4C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it means</w:t>
            </w:r>
          </w:p>
        </w:tc>
        <w:tc>
          <w:tcPr>
            <w:tcW w:w="5760" w:type="dxa"/>
            <w:vAlign w:val="center"/>
          </w:tcPr>
          <w:p w:rsidR="00B41769" w:rsidRDefault="00B41769" w:rsidP="008B4C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</w:tr>
      <w:tr w:rsidR="00C31ECA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SP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code represents a spelling error.</w:t>
            </w:r>
          </w:p>
        </w:tc>
        <w:tc>
          <w:tcPr>
            <w:tcW w:w="5760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is job is </w:t>
            </w:r>
            <w:r w:rsidRPr="009754B2">
              <w:rPr>
                <w:noProof/>
                <w:vertAlign w:val="superscript"/>
              </w:rPr>
              <w:t>SP</w:t>
            </w:r>
            <w:r w:rsidRPr="009754B2">
              <w:rPr>
                <w:noProof/>
              </w:rPr>
              <w:t>definitly</w:t>
            </w:r>
            <w:r>
              <w:t xml:space="preserve"> more challenging than the previous one.</w:t>
            </w:r>
          </w:p>
        </w:tc>
      </w:tr>
      <w:tr w:rsidR="00C31ECA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Default="00C31ECA" w:rsidP="00C31ECA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P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code represents a punctuation error. </w:t>
            </w:r>
            <w:r w:rsidRPr="00792D6D">
              <w:rPr>
                <w:noProof/>
              </w:rPr>
              <w:t>This</w:t>
            </w:r>
            <w:r>
              <w:t xml:space="preserve"> may mean punctuation is missing, incorrect, or must </w:t>
            </w:r>
            <w:r w:rsidRPr="00792D6D">
              <w:rPr>
                <w:noProof/>
              </w:rPr>
              <w:t>be deleted</w:t>
            </w:r>
            <w:r>
              <w:t>.</w:t>
            </w:r>
          </w:p>
        </w:tc>
        <w:tc>
          <w:tcPr>
            <w:tcW w:w="5760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2F3D">
              <w:t xml:space="preserve">If everyone agrees with this </w:t>
            </w:r>
            <w:r w:rsidRPr="009754B2">
              <w:rPr>
                <w:noProof/>
              </w:rPr>
              <w:t>idea</w:t>
            </w:r>
            <w:r w:rsidRPr="009754B2">
              <w:rPr>
                <w:noProof/>
                <w:vertAlign w:val="superscript"/>
              </w:rPr>
              <w:t>P</w:t>
            </w:r>
            <w:r>
              <w:rPr>
                <w:noProof/>
              </w:rPr>
              <w:t xml:space="preserve"> </w:t>
            </w:r>
            <w:r w:rsidRPr="009754B2">
              <w:rPr>
                <w:noProof/>
              </w:rPr>
              <w:t>the</w:t>
            </w:r>
            <w:r>
              <w:t xml:space="preserve"> team can continue with the project.</w:t>
            </w:r>
          </w:p>
        </w:tc>
      </w:tr>
      <w:tr w:rsidR="00C31ECA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F67A6A" w:rsidRDefault="00C31ECA" w:rsidP="00C31ECA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  <w:b/>
                <w:bCs/>
              </w:rPr>
            </w:pPr>
            <w:r w:rsidRPr="002222EA">
              <w:rPr>
                <w:sz w:val="24"/>
              </w:rPr>
              <w:sym w:font="Symbol" w:char="F0BA"/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apitalization error: If you used uppercase incorrectly, change it to lowercase or change to uppercase if you used lowercase incorrectly.  </w:t>
            </w:r>
          </w:p>
        </w:tc>
        <w:tc>
          <w:tcPr>
            <w:tcW w:w="5760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C4EF1">
              <w:t xml:space="preserve">This </w:t>
            </w:r>
            <w:r w:rsidRPr="004134C3">
              <w:t>week,</w:t>
            </w:r>
            <w:r w:rsidRPr="00B64B28">
              <w:rPr>
                <w:vertAlign w:val="subscript"/>
              </w:rPr>
              <w:t xml:space="preserve"> </w:t>
            </w:r>
            <w:r w:rsidRPr="00B64B28">
              <w:rPr>
                <w:vertAlign w:val="subscript"/>
              </w:rPr>
              <w:sym w:font="Symbol" w:char="F0BA"/>
            </w:r>
            <w:r w:rsidRPr="009754B2">
              <w:rPr>
                <w:noProof/>
              </w:rPr>
              <w:t>senator</w:t>
            </w:r>
            <w:r w:rsidRPr="004134C3">
              <w:t xml:space="preserve"> John McCain from Arizona voted not to repeal the Affordable Care </w:t>
            </w:r>
            <w:r w:rsidRPr="00B64B28">
              <w:rPr>
                <w:vertAlign w:val="subscript"/>
              </w:rPr>
              <w:sym w:font="Symbol" w:char="F0BA"/>
            </w:r>
            <w:r w:rsidRPr="004134C3">
              <w:t>act.</w:t>
            </w:r>
          </w:p>
        </w:tc>
      </w:tr>
      <w:tr w:rsidR="00C31ECA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PRO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noun: There is an error with the pronoun used </w:t>
            </w:r>
            <w:r w:rsidRPr="009754B2">
              <w:rPr>
                <w:noProof/>
              </w:rPr>
              <w:t>or</w:t>
            </w:r>
            <w:r>
              <w:t xml:space="preserve"> a pronoun is missing.</w:t>
            </w:r>
          </w:p>
        </w:tc>
        <w:tc>
          <w:tcPr>
            <w:tcW w:w="5760" w:type="dxa"/>
          </w:tcPr>
          <w:p w:rsidR="00C31ECA" w:rsidRPr="00DF1844" w:rsidRDefault="00792D6D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2D6D">
              <w:t>Most students experience</w:t>
            </w:r>
            <w:r>
              <w:t xml:space="preserve"> </w:t>
            </w:r>
            <w:r w:rsidR="00DF1844">
              <w:t>different teaching styles throughout his/her</w:t>
            </w:r>
            <w:r>
              <w:rPr>
                <w:vertAlign w:val="superscript"/>
              </w:rPr>
              <w:t xml:space="preserve"> </w:t>
            </w:r>
            <w:r w:rsidR="0013088C" w:rsidRPr="00792D6D">
              <w:rPr>
                <w:vertAlign w:val="superscript"/>
              </w:rPr>
              <w:t>PRO</w:t>
            </w:r>
            <w:r w:rsidR="00DF1844">
              <w:t xml:space="preserve"> college career. </w:t>
            </w:r>
          </w:p>
        </w:tc>
      </w:tr>
      <w:tr w:rsidR="00C31ECA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SAG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ubject agreement: The verb ending does not correspond to the subject of the sentence. </w:t>
            </w:r>
          </w:p>
        </w:tc>
        <w:tc>
          <w:tcPr>
            <w:tcW w:w="5760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cashier </w:t>
            </w:r>
            <w:r w:rsidRPr="00240C43">
              <w:rPr>
                <w:noProof/>
              </w:rPr>
              <w:t>read</w:t>
            </w:r>
            <w:r w:rsidRPr="00240C43">
              <w:rPr>
                <w:noProof/>
                <w:vertAlign w:val="superscript"/>
              </w:rPr>
              <w:t>SAG</w:t>
            </w:r>
            <w:r>
              <w:t xml:space="preserve"> the price of each </w:t>
            </w:r>
            <w:r w:rsidRPr="00240C43">
              <w:rPr>
                <w:noProof/>
              </w:rPr>
              <w:t>items</w:t>
            </w:r>
            <w:r>
              <w:t>.</w:t>
            </w:r>
            <w:r w:rsidRPr="00A03643">
              <w:rPr>
                <w:vertAlign w:val="superscript"/>
              </w:rPr>
              <w:t>SAG</w:t>
            </w:r>
          </w:p>
        </w:tc>
      </w:tr>
      <w:tr w:rsidR="00C31ECA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VT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b tense: The verb tense is incorrect; </w:t>
            </w:r>
            <w:r w:rsidR="001A66F2">
              <w:t xml:space="preserve">it </w:t>
            </w:r>
            <w:r>
              <w:t xml:space="preserve">does not correspond to the time frame indicated by the context. </w:t>
            </w:r>
          </w:p>
        </w:tc>
        <w:tc>
          <w:tcPr>
            <w:tcW w:w="5760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interview has </w:t>
            </w:r>
            <w:r w:rsidRPr="00240C43">
              <w:rPr>
                <w:noProof/>
              </w:rPr>
              <w:t>been</w:t>
            </w:r>
            <w:r w:rsidRPr="00240C43">
              <w:rPr>
                <w:noProof/>
                <w:vertAlign w:val="superscript"/>
              </w:rPr>
              <w:t>VT</w:t>
            </w:r>
            <w:r>
              <w:t xml:space="preserve"> held on March 5, 2018.</w:t>
            </w:r>
          </w:p>
        </w:tc>
      </w:tr>
      <w:tr w:rsidR="00C31ECA" w:rsidTr="00130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Default="00C31ECA" w:rsidP="00C31ECA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ADJ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is code means there is an </w:t>
            </w:r>
            <w:r w:rsidRPr="00C31ECA">
              <w:rPr>
                <w:noProof/>
              </w:rPr>
              <w:t>error</w:t>
            </w:r>
            <w:r>
              <w:t xml:space="preserve"> in the adjective used or one is missing.</w:t>
            </w:r>
          </w:p>
        </w:tc>
        <w:tc>
          <w:tcPr>
            <w:tcW w:w="5760" w:type="dxa"/>
            <w:vAlign w:val="center"/>
          </w:tcPr>
          <w:p w:rsidR="00C31ECA" w:rsidRPr="0041272B" w:rsidRDefault="0041272B" w:rsidP="001308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t is more accurately</w:t>
            </w:r>
            <w:r w:rsidRPr="0041272B">
              <w:rPr>
                <w:noProof/>
                <w:vertAlign w:val="superscript"/>
              </w:rPr>
              <w:t>AD</w:t>
            </w:r>
            <w:r>
              <w:rPr>
                <w:noProof/>
                <w:vertAlign w:val="superscript"/>
              </w:rPr>
              <w:t>J</w:t>
            </w:r>
            <w:r>
              <w:rPr>
                <w:noProof/>
              </w:rPr>
              <w:t xml:space="preserve"> than </w:t>
            </w:r>
            <w:r w:rsidRPr="00792D6D">
              <w:rPr>
                <w:noProof/>
              </w:rPr>
              <w:t xml:space="preserve">the </w:t>
            </w:r>
            <w:r>
              <w:rPr>
                <w:noProof/>
              </w:rPr>
              <w:t xml:space="preserve">other one. </w:t>
            </w:r>
          </w:p>
        </w:tc>
      </w:tr>
      <w:tr w:rsidR="00C31ECA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Default="00C31ECA" w:rsidP="00C31ECA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ADV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code means there is an </w:t>
            </w:r>
            <w:r w:rsidRPr="00C31ECA">
              <w:rPr>
                <w:noProof/>
              </w:rPr>
              <w:t>error</w:t>
            </w:r>
            <w:r>
              <w:t xml:space="preserve"> in the adverb used or one is missing.</w:t>
            </w:r>
          </w:p>
        </w:tc>
        <w:tc>
          <w:tcPr>
            <w:tcW w:w="5760" w:type="dxa"/>
            <w:vAlign w:val="center"/>
          </w:tcPr>
          <w:p w:rsidR="00C31ECA" w:rsidRPr="00A03643" w:rsidRDefault="0041272B" w:rsidP="001308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The weather today was </w:t>
            </w:r>
            <w:r w:rsidRPr="00792D6D">
              <w:rPr>
                <w:noProof/>
              </w:rPr>
              <w:t>exteme</w:t>
            </w:r>
            <w:r w:rsidRPr="0041272B">
              <w:rPr>
                <w:noProof/>
                <w:vertAlign w:val="superscript"/>
              </w:rPr>
              <w:t xml:space="preserve"> ADV</w:t>
            </w:r>
            <w:r>
              <w:rPr>
                <w:noProof/>
              </w:rPr>
              <w:t xml:space="preserve"> cold and windy. </w:t>
            </w:r>
          </w:p>
        </w:tc>
      </w:tr>
      <w:tr w:rsidR="00C31ECA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X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code means a word or phrase should be deleted, most often a repeated word.</w:t>
            </w:r>
          </w:p>
        </w:tc>
        <w:tc>
          <w:tcPr>
            <w:tcW w:w="5760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33AD">
              <w:t>Sometime</w:t>
            </w:r>
            <w:r>
              <w:t>s, David likes to ride his bike</w:t>
            </w:r>
            <w:r w:rsidRPr="00D2435E">
              <w:rPr>
                <w:vertAlign w:val="superscript"/>
              </w:rPr>
              <w:t xml:space="preserve"> </w:t>
            </w:r>
            <w:r w:rsidRPr="009754B2">
              <w:rPr>
                <w:noProof/>
                <w:vertAlign w:val="superscript"/>
              </w:rPr>
              <w:t>X</w:t>
            </w:r>
            <w:r w:rsidRPr="009754B2">
              <w:rPr>
                <w:noProof/>
              </w:rPr>
              <w:t>his</w:t>
            </w:r>
            <w:r w:rsidRPr="008D33AD">
              <w:t xml:space="preserve"> to work in the mornings.</w:t>
            </w:r>
          </w:p>
        </w:tc>
      </w:tr>
      <w:tr w:rsidR="00C31ECA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˄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code means a word, phrase, or punctuation</w:t>
            </w:r>
            <w:r w:rsidR="001A66F2">
              <w:t xml:space="preserve"> needs to be inserted</w:t>
            </w:r>
            <w:r>
              <w:t xml:space="preserve">. The item may be known or unknown to the student. </w:t>
            </w:r>
          </w:p>
        </w:tc>
        <w:tc>
          <w:tcPr>
            <w:tcW w:w="5760" w:type="dxa"/>
          </w:tcPr>
          <w:p w:rsidR="00C31ECA" w:rsidRDefault="00424CBC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eacher set up six desks and two chair.</w:t>
            </w:r>
            <w:r w:rsidR="001659EF" w:rsidRPr="001659EF">
              <w:rPr>
                <w:vertAlign w:val="subscript"/>
              </w:rPr>
              <w:sym w:font="Symbol" w:char="F0D9"/>
            </w:r>
          </w:p>
        </w:tc>
      </w:tr>
      <w:tr w:rsidR="00C31ECA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DEF/IND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finite/Indefinite article: There is an error with the article used </w:t>
            </w:r>
            <w:r w:rsidRPr="009754B2">
              <w:rPr>
                <w:noProof/>
              </w:rPr>
              <w:t>or</w:t>
            </w:r>
            <w:r>
              <w:t xml:space="preserve"> an article is missing.  </w:t>
            </w:r>
          </w:p>
        </w:tc>
        <w:tc>
          <w:tcPr>
            <w:tcW w:w="5760" w:type="dxa"/>
          </w:tcPr>
          <w:p w:rsidR="00C31ECA" w:rsidRDefault="004E1572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believe in </w:t>
            </w:r>
            <w:r w:rsidRPr="004E1572">
              <w:rPr>
                <w:vertAlign w:val="superscript"/>
              </w:rPr>
              <w:t>DEF</w:t>
            </w:r>
            <w:r>
              <w:t xml:space="preserve"> importance of studying English grammar. </w:t>
            </w:r>
          </w:p>
        </w:tc>
      </w:tr>
      <w:tr w:rsidR="00C31ECA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PREP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54B2">
              <w:rPr>
                <w:noProof/>
              </w:rPr>
              <w:t>Preposition</w:t>
            </w:r>
            <w:r>
              <w:t xml:space="preserve">: There is an error with a preposition </w:t>
            </w:r>
            <w:r w:rsidRPr="009754B2">
              <w:rPr>
                <w:noProof/>
              </w:rPr>
              <w:t>or</w:t>
            </w:r>
            <w:r>
              <w:t xml:space="preserve"> one is missing. </w:t>
            </w:r>
          </w:p>
        </w:tc>
        <w:tc>
          <w:tcPr>
            <w:tcW w:w="5760" w:type="dxa"/>
          </w:tcPr>
          <w:p w:rsidR="00C31ECA" w:rsidRDefault="00D917F3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 stood on</w:t>
            </w:r>
            <w:r w:rsidRPr="00D917F3">
              <w:rPr>
                <w:vertAlign w:val="superscript"/>
              </w:rPr>
              <w:t>PREP</w:t>
            </w:r>
            <w:r>
              <w:t xml:space="preserve"> line for hours. </w:t>
            </w:r>
          </w:p>
        </w:tc>
      </w:tr>
      <w:tr w:rsidR="00950AAD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950AAD" w:rsidRPr="00E31731" w:rsidRDefault="00950AAD" w:rsidP="00950AAD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¬</w:t>
            </w:r>
          </w:p>
        </w:tc>
        <w:tc>
          <w:tcPr>
            <w:tcW w:w="6852" w:type="dxa"/>
          </w:tcPr>
          <w:p w:rsidR="00950AAD" w:rsidRDefault="00950AAD" w:rsidP="00950A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is code means to reverse the word order. </w:t>
            </w:r>
          </w:p>
        </w:tc>
        <w:tc>
          <w:tcPr>
            <w:tcW w:w="5760" w:type="dxa"/>
          </w:tcPr>
          <w:p w:rsidR="00950AAD" w:rsidRPr="0028204B" w:rsidRDefault="00044867" w:rsidP="00950A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D55FC">
              <w:rPr>
                <w:rStyle w:val="Strong"/>
                <w:b w:val="0"/>
                <w:sz w:val="20"/>
              </w:rPr>
              <w:t>Is corrected</w:t>
            </w:r>
            <w:r w:rsidR="00DD55FC" w:rsidRPr="00DD55FC">
              <w:rPr>
                <w:rStyle w:val="Strong"/>
                <w:b w:val="0"/>
                <w:vertAlign w:val="superscript"/>
              </w:rPr>
              <w:t xml:space="preserve">¬ </w:t>
            </w:r>
            <w:r w:rsidRPr="00DD55FC">
              <w:rPr>
                <w:rStyle w:val="Strong"/>
                <w:b w:val="0"/>
                <w:sz w:val="20"/>
              </w:rPr>
              <w:t xml:space="preserve">the </w:t>
            </w:r>
            <w:r w:rsidR="00DD55FC">
              <w:rPr>
                <w:rStyle w:val="Strong"/>
                <w:b w:val="0"/>
                <w:sz w:val="20"/>
              </w:rPr>
              <w:t>exam</w:t>
            </w:r>
            <w:r w:rsidRPr="00DD55FC">
              <w:rPr>
                <w:rStyle w:val="Strong"/>
                <w:b w:val="0"/>
                <w:sz w:val="20"/>
              </w:rPr>
              <w:t xml:space="preserve">? </w:t>
            </w:r>
          </w:p>
        </w:tc>
      </w:tr>
      <w:tr w:rsidR="00950AAD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950AAD" w:rsidRPr="00E31731" w:rsidRDefault="00950AAD" w:rsidP="00950AAD">
            <w:pPr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lastRenderedPageBreak/>
              <w:t>VOC</w:t>
            </w:r>
          </w:p>
        </w:tc>
        <w:tc>
          <w:tcPr>
            <w:tcW w:w="6852" w:type="dxa"/>
          </w:tcPr>
          <w:p w:rsidR="00950AAD" w:rsidRDefault="00950AAD" w:rsidP="0095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code means the writer used an incorrect word. </w:t>
            </w:r>
            <w:r w:rsidRPr="009754B2">
              <w:rPr>
                <w:noProof/>
              </w:rPr>
              <w:t>This</w:t>
            </w:r>
            <w:r>
              <w:t xml:space="preserve"> may mean the word has a different meaning than intended or is not the appropriate register for the given assignment.</w:t>
            </w:r>
          </w:p>
        </w:tc>
        <w:tc>
          <w:tcPr>
            <w:tcW w:w="5760" w:type="dxa"/>
          </w:tcPr>
          <w:p w:rsidR="00950AAD" w:rsidRDefault="00026394" w:rsidP="0095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’ve</w:t>
            </w:r>
            <w:r w:rsidR="00950AAD">
              <w:t xml:space="preserve"> gotta</w:t>
            </w:r>
            <w:r w:rsidR="00950AAD" w:rsidRPr="00607F43">
              <w:rPr>
                <w:vertAlign w:val="superscript"/>
              </w:rPr>
              <w:t>VOC</w:t>
            </w:r>
            <w:r w:rsidR="00950AAD">
              <w:t xml:space="preserve"> </w:t>
            </w:r>
            <w:r w:rsidRPr="00792D6D">
              <w:rPr>
                <w:noProof/>
              </w:rPr>
              <w:t>consider</w:t>
            </w:r>
            <w:r>
              <w:t xml:space="preserve"> my options. </w:t>
            </w:r>
          </w:p>
        </w:tc>
      </w:tr>
      <w:tr w:rsidR="00C31ECA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Pr="00E31731" w:rsidRDefault="00C31ECA" w:rsidP="00C31ECA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‖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code means a sentence lacks parallel construction.</w:t>
            </w:r>
          </w:p>
        </w:tc>
        <w:tc>
          <w:tcPr>
            <w:tcW w:w="5760" w:type="dxa"/>
          </w:tcPr>
          <w:p w:rsidR="00C31ECA" w:rsidRDefault="00C858DE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E0C9F">
              <w:t xml:space="preserve">An effective writer reviews his or her paper for the following errors: punctuation, spelling, capitalization, run-on sentences, fragments, and </w:t>
            </w:r>
            <w:r w:rsidRPr="00EE0C9F">
              <w:rPr>
                <w:vertAlign w:val="superscript"/>
              </w:rPr>
              <w:t>//</w:t>
            </w:r>
            <w:r w:rsidRPr="00EE0C9F">
              <w:t>dividing up paragraphs with too many ideas.</w:t>
            </w:r>
          </w:p>
        </w:tc>
      </w:tr>
      <w:tr w:rsidR="00950AAD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950AAD" w:rsidRDefault="00950AAD" w:rsidP="00950AAD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CJ</w:t>
            </w:r>
          </w:p>
        </w:tc>
        <w:tc>
          <w:tcPr>
            <w:tcW w:w="6852" w:type="dxa"/>
          </w:tcPr>
          <w:p w:rsidR="00950AAD" w:rsidRDefault="00950AAD" w:rsidP="0095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code means there is a conjunction error</w:t>
            </w:r>
            <w:r w:rsidR="001A66F2">
              <w:t>; either</w:t>
            </w:r>
            <w:r>
              <w:t xml:space="preserve"> </w:t>
            </w:r>
            <w:r w:rsidRPr="009754B2">
              <w:rPr>
                <w:noProof/>
              </w:rPr>
              <w:t>a conjunction</w:t>
            </w:r>
            <w:r>
              <w:t xml:space="preserve"> is missing or</w:t>
            </w:r>
            <w:r w:rsidR="001A66F2">
              <w:t xml:space="preserve"> is used</w:t>
            </w:r>
            <w:r>
              <w:t xml:space="preserve"> incorrectly.</w:t>
            </w:r>
          </w:p>
        </w:tc>
        <w:tc>
          <w:tcPr>
            <w:tcW w:w="5760" w:type="dxa"/>
          </w:tcPr>
          <w:p w:rsidR="00950AAD" w:rsidRPr="00EB6E81" w:rsidRDefault="00950AAD" w:rsidP="0095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4807">
              <w:t xml:space="preserve">The test was very difficult </w:t>
            </w:r>
            <w:r w:rsidR="003963AE">
              <w:t>but</w:t>
            </w:r>
            <w:r w:rsidRPr="00FC4807">
              <w:rPr>
                <w:vertAlign w:val="superscript"/>
              </w:rPr>
              <w:t xml:space="preserve"> </w:t>
            </w:r>
            <w:r w:rsidR="001659EF">
              <w:rPr>
                <w:vertAlign w:val="superscript"/>
              </w:rPr>
              <w:t>CJ</w:t>
            </w:r>
            <w:r w:rsidRPr="00FC4807">
              <w:t xml:space="preserve"> it was no surprise that many students earn</w:t>
            </w:r>
            <w:r>
              <w:t>ed</w:t>
            </w:r>
            <w:r w:rsidRPr="00FC4807">
              <w:t xml:space="preserve"> a low grade.</w:t>
            </w:r>
          </w:p>
        </w:tc>
      </w:tr>
      <w:tr w:rsidR="00C31ECA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Default="00C31ECA" w:rsidP="00C31ECA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FG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is code means the writing contains a sentence fragment. It may be missing a subject, predicate, or both. It may indicate that the sentence fails to express a complete thought.  </w:t>
            </w:r>
          </w:p>
        </w:tc>
        <w:tc>
          <w:tcPr>
            <w:tcW w:w="5760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  <w:vertAlign w:val="superscript"/>
              </w:rPr>
              <w:t>FG</w:t>
            </w:r>
            <w:r w:rsidRPr="009754B2">
              <w:rPr>
                <w:noProof/>
              </w:rPr>
              <w:t>Because</w:t>
            </w:r>
            <w:r w:rsidRPr="008249BB">
              <w:t xml:space="preserve"> I arrive</w:t>
            </w:r>
            <w:r>
              <w:t>d</w:t>
            </w:r>
            <w:r w:rsidRPr="008249BB">
              <w:t xml:space="preserve"> late to class.</w:t>
            </w:r>
          </w:p>
          <w:p w:rsidR="00C31ECA" w:rsidRPr="003C1A67" w:rsidRDefault="00C31ECA" w:rsidP="00C31E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31ECA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Default="00C31ECA" w:rsidP="00C31ECA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CS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code means the writing contains a </w:t>
            </w:r>
            <w:r w:rsidRPr="0086744D">
              <w:rPr>
                <w:noProof/>
              </w:rPr>
              <w:t>co</w:t>
            </w:r>
            <w:r>
              <w:rPr>
                <w:noProof/>
              </w:rPr>
              <w:t>m</w:t>
            </w:r>
            <w:r w:rsidRPr="0086744D">
              <w:rPr>
                <w:noProof/>
              </w:rPr>
              <w:t>ma</w:t>
            </w:r>
            <w:r>
              <w:t xml:space="preserve"> splice.</w:t>
            </w:r>
          </w:p>
        </w:tc>
        <w:tc>
          <w:tcPr>
            <w:tcW w:w="5760" w:type="dxa"/>
          </w:tcPr>
          <w:p w:rsidR="00C31ECA" w:rsidRDefault="00026394" w:rsidP="00C31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15E8">
              <w:t xml:space="preserve">Many students apply to four or </w:t>
            </w:r>
            <w:r>
              <w:t>five</w:t>
            </w:r>
            <w:r w:rsidRPr="007715E8">
              <w:t xml:space="preserve"> colleges, </w:t>
            </w:r>
            <w:r w:rsidRPr="002F5112">
              <w:rPr>
                <w:noProof/>
                <w:vertAlign w:val="superscript"/>
              </w:rPr>
              <w:t>CS</w:t>
            </w:r>
            <w:r w:rsidRPr="002F5112">
              <w:rPr>
                <w:noProof/>
              </w:rPr>
              <w:t>they</w:t>
            </w:r>
            <w:r w:rsidRPr="007715E8">
              <w:t xml:space="preserve"> </w:t>
            </w:r>
            <w:r w:rsidRPr="002F5112">
              <w:rPr>
                <w:noProof/>
              </w:rPr>
              <w:t>want</w:t>
            </w:r>
            <w:r w:rsidRPr="007715E8">
              <w:t xml:space="preserve"> to increase </w:t>
            </w:r>
            <w:r>
              <w:t>their chances of being accepted to a school.</w:t>
            </w:r>
          </w:p>
        </w:tc>
      </w:tr>
      <w:tr w:rsidR="00C31ECA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C31ECA" w:rsidRDefault="00C31ECA" w:rsidP="00C31ECA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RO</w:t>
            </w:r>
          </w:p>
        </w:tc>
        <w:tc>
          <w:tcPr>
            <w:tcW w:w="6852" w:type="dxa"/>
          </w:tcPr>
          <w:p w:rsidR="00C31ECA" w:rsidRDefault="00C31ECA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code means the writing contains a run-on sentence.</w:t>
            </w:r>
          </w:p>
        </w:tc>
        <w:tc>
          <w:tcPr>
            <w:tcW w:w="5760" w:type="dxa"/>
          </w:tcPr>
          <w:p w:rsidR="00C31ECA" w:rsidRPr="007F21A3" w:rsidRDefault="00026394" w:rsidP="00C31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vertAlign w:val="superscript"/>
              </w:rPr>
            </w:pPr>
            <w:r w:rsidRPr="003E137A">
              <w:t xml:space="preserve">Some students </w:t>
            </w:r>
            <w:r>
              <w:t xml:space="preserve">have to </w:t>
            </w:r>
            <w:r w:rsidRPr="003E137A">
              <w:t xml:space="preserve">study every </w:t>
            </w:r>
            <w:r>
              <w:t>day</w:t>
            </w:r>
            <w:r w:rsidRPr="003E137A">
              <w:t xml:space="preserve"> to perform well on </w:t>
            </w:r>
            <w:r w:rsidRPr="00931ED7">
              <w:t>tests</w:t>
            </w:r>
            <w:r>
              <w:t xml:space="preserve"> </w:t>
            </w:r>
            <w:r w:rsidRPr="00931ED7">
              <w:rPr>
                <w:vertAlign w:val="superscript"/>
              </w:rPr>
              <w:t>RO</w:t>
            </w:r>
            <w:r w:rsidRPr="00931ED7">
              <w:t>other students only need to review material one or two times prior to a test to do well</w:t>
            </w:r>
            <w:r w:rsidRPr="008A586E">
              <w:t>.</w:t>
            </w:r>
          </w:p>
        </w:tc>
      </w:tr>
      <w:tr w:rsidR="00950AAD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950AAD" w:rsidRPr="00E31731" w:rsidRDefault="00950AAD" w:rsidP="00950AAD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 xml:space="preserve">APA </w:t>
            </w:r>
          </w:p>
        </w:tc>
        <w:tc>
          <w:tcPr>
            <w:tcW w:w="6852" w:type="dxa"/>
          </w:tcPr>
          <w:p w:rsidR="00950AAD" w:rsidRDefault="00950AAD" w:rsidP="0095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code represents a citation error. </w:t>
            </w:r>
            <w:r w:rsidRPr="009754B2">
              <w:rPr>
                <w:noProof/>
              </w:rPr>
              <w:t>This</w:t>
            </w:r>
            <w:r>
              <w:t xml:space="preserve"> may mean an in-text citation is missing or incorrectly formatted.</w:t>
            </w:r>
          </w:p>
        </w:tc>
        <w:tc>
          <w:tcPr>
            <w:tcW w:w="5760" w:type="dxa"/>
          </w:tcPr>
          <w:p w:rsidR="00950AAD" w:rsidRDefault="0082597A" w:rsidP="0095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="00026394" w:rsidRPr="00026394">
                <w:rPr>
                  <w:rStyle w:val="Hyperlink"/>
                </w:rPr>
                <w:t>APA Sample Paper</w:t>
              </w:r>
            </w:hyperlink>
          </w:p>
        </w:tc>
      </w:tr>
      <w:tr w:rsidR="00950AAD" w:rsidTr="00950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950AAD" w:rsidRPr="00E31731" w:rsidRDefault="00950AAD" w:rsidP="00950AAD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F</w:t>
            </w:r>
          </w:p>
        </w:tc>
        <w:tc>
          <w:tcPr>
            <w:tcW w:w="6852" w:type="dxa"/>
          </w:tcPr>
          <w:p w:rsidR="00950AAD" w:rsidRDefault="00950AAD" w:rsidP="00950A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appropriate format (margins, indentations, line spacing) </w:t>
            </w:r>
          </w:p>
        </w:tc>
        <w:tc>
          <w:tcPr>
            <w:tcW w:w="5760" w:type="dxa"/>
          </w:tcPr>
          <w:p w:rsidR="00950AAD" w:rsidRDefault="0082597A" w:rsidP="00950A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" w:history="1">
              <w:r w:rsidR="00026394" w:rsidRPr="00026394">
                <w:rPr>
                  <w:rStyle w:val="Hyperlink"/>
                </w:rPr>
                <w:t>APA Sample Paper</w:t>
              </w:r>
            </w:hyperlink>
          </w:p>
        </w:tc>
      </w:tr>
      <w:tr w:rsidR="00950AAD" w:rsidTr="00950A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dxa"/>
            <w:vAlign w:val="center"/>
          </w:tcPr>
          <w:p w:rsidR="00950AAD" w:rsidRPr="00E31731" w:rsidRDefault="00950AAD" w:rsidP="00950AAD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Style w:val="Strong"/>
              </w:rPr>
            </w:pPr>
            <w:r w:rsidRPr="00E31731">
              <w:rPr>
                <w:rStyle w:val="Strong"/>
              </w:rPr>
              <w:t>¶</w:t>
            </w:r>
          </w:p>
        </w:tc>
        <w:tc>
          <w:tcPr>
            <w:tcW w:w="6852" w:type="dxa"/>
          </w:tcPr>
          <w:p w:rsidR="00950AAD" w:rsidRDefault="00782EBA" w:rsidP="0095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code indicates that you should start a new paragraph. </w:t>
            </w:r>
          </w:p>
        </w:tc>
        <w:tc>
          <w:tcPr>
            <w:tcW w:w="5760" w:type="dxa"/>
          </w:tcPr>
          <w:p w:rsidR="00950AAD" w:rsidRDefault="00950AAD" w:rsidP="0095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bookmarkEnd w:id="1"/>
    </w:tbl>
    <w:p w:rsidR="005A1A89" w:rsidRDefault="005A1A89" w:rsidP="00B41769"/>
    <w:p w:rsidR="00C31ECA" w:rsidRDefault="00C31ECA" w:rsidP="00B41769"/>
    <w:p w:rsidR="00C31ECA" w:rsidRPr="00B41769" w:rsidRDefault="00C31ECA" w:rsidP="00B41769"/>
    <w:sectPr w:rsidR="00C31ECA" w:rsidRPr="00B41769" w:rsidSect="00950AA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597A" w:rsidRDefault="0082597A" w:rsidP="005A1A89">
      <w:pPr>
        <w:spacing w:before="0" w:after="0"/>
      </w:pPr>
      <w:r>
        <w:separator/>
      </w:r>
    </w:p>
  </w:endnote>
  <w:endnote w:type="continuationSeparator" w:id="0">
    <w:p w:rsidR="0082597A" w:rsidRDefault="0082597A" w:rsidP="005A1A8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597A" w:rsidRDefault="0082597A" w:rsidP="005A1A89">
      <w:pPr>
        <w:spacing w:before="0" w:after="0"/>
      </w:pPr>
      <w:r>
        <w:separator/>
      </w:r>
    </w:p>
  </w:footnote>
  <w:footnote w:type="continuationSeparator" w:id="0">
    <w:p w:rsidR="0082597A" w:rsidRDefault="0082597A" w:rsidP="005A1A8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E45071"/>
    <w:multiLevelType w:val="hybridMultilevel"/>
    <w:tmpl w:val="81AE5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jIyNrc0MTIzMTBQ0lEKTi0uzszPAykwqgUAL8VZjCwAAAA="/>
  </w:docVars>
  <w:rsids>
    <w:rsidRoot w:val="00B41769"/>
    <w:rsid w:val="00026394"/>
    <w:rsid w:val="00026F50"/>
    <w:rsid w:val="00040BF6"/>
    <w:rsid w:val="00044867"/>
    <w:rsid w:val="000B03E8"/>
    <w:rsid w:val="000B5F91"/>
    <w:rsid w:val="0013088C"/>
    <w:rsid w:val="001520AE"/>
    <w:rsid w:val="001659EF"/>
    <w:rsid w:val="0019229A"/>
    <w:rsid w:val="001A66F2"/>
    <w:rsid w:val="002222EA"/>
    <w:rsid w:val="00240C43"/>
    <w:rsid w:val="0028204B"/>
    <w:rsid w:val="00287633"/>
    <w:rsid w:val="002A21FB"/>
    <w:rsid w:val="00334155"/>
    <w:rsid w:val="003963AE"/>
    <w:rsid w:val="003C1A67"/>
    <w:rsid w:val="003F476A"/>
    <w:rsid w:val="004101C8"/>
    <w:rsid w:val="0041272B"/>
    <w:rsid w:val="00424CBC"/>
    <w:rsid w:val="004722C0"/>
    <w:rsid w:val="00493BEE"/>
    <w:rsid w:val="004E1572"/>
    <w:rsid w:val="00531EB0"/>
    <w:rsid w:val="0055325A"/>
    <w:rsid w:val="005A1A89"/>
    <w:rsid w:val="00607F43"/>
    <w:rsid w:val="006306BD"/>
    <w:rsid w:val="00782EBA"/>
    <w:rsid w:val="00792D6D"/>
    <w:rsid w:val="007A4658"/>
    <w:rsid w:val="0082597A"/>
    <w:rsid w:val="008A586E"/>
    <w:rsid w:val="008B4CBF"/>
    <w:rsid w:val="0093691E"/>
    <w:rsid w:val="00950AAD"/>
    <w:rsid w:val="009754B2"/>
    <w:rsid w:val="00A03643"/>
    <w:rsid w:val="00A51E4A"/>
    <w:rsid w:val="00AF05E0"/>
    <w:rsid w:val="00B41769"/>
    <w:rsid w:val="00B64B28"/>
    <w:rsid w:val="00B903EF"/>
    <w:rsid w:val="00BA7311"/>
    <w:rsid w:val="00C12452"/>
    <w:rsid w:val="00C31ECA"/>
    <w:rsid w:val="00C858DE"/>
    <w:rsid w:val="00CB1CA6"/>
    <w:rsid w:val="00D3139C"/>
    <w:rsid w:val="00D917F3"/>
    <w:rsid w:val="00DB34B3"/>
    <w:rsid w:val="00DD55FC"/>
    <w:rsid w:val="00DF1844"/>
    <w:rsid w:val="00E279BC"/>
    <w:rsid w:val="00E31731"/>
    <w:rsid w:val="00E70188"/>
    <w:rsid w:val="00F67A6A"/>
    <w:rsid w:val="00F770F9"/>
    <w:rsid w:val="00FD3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E9319C-28FF-4C57-B596-BF3292125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325A"/>
    <w:pPr>
      <w:spacing w:before="120" w:after="120"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7311"/>
    <w:pPr>
      <w:keepNext/>
      <w:keepLines/>
      <w:spacing w:before="40" w:after="0"/>
      <w:jc w:val="center"/>
      <w:outlineLvl w:val="1"/>
    </w:pPr>
    <w:rPr>
      <w:rFonts w:eastAsiaTheme="majorEastAsia" w:cstheme="majorBidi"/>
      <w:sz w:val="24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qFormat/>
    <w:rsid w:val="00FD3923"/>
    <w:pPr>
      <w:keepNext/>
      <w:keepLines/>
      <w:spacing w:before="200" w:after="0" w:line="259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D3923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A7311"/>
    <w:rPr>
      <w:rFonts w:eastAsiaTheme="majorEastAsia" w:cstheme="majorBidi"/>
      <w:sz w:val="24"/>
      <w:szCs w:val="26"/>
    </w:rPr>
  </w:style>
  <w:style w:type="table" w:styleId="TableGrid">
    <w:name w:val="Table Grid"/>
    <w:basedOn w:val="TableNormal"/>
    <w:uiPriority w:val="59"/>
    <w:rsid w:val="00B417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31731"/>
    <w:rPr>
      <w:rFonts w:ascii="Arial" w:hAnsi="Arial"/>
      <w:b/>
      <w:bCs/>
      <w:sz w:val="24"/>
    </w:rPr>
  </w:style>
  <w:style w:type="table" w:styleId="GridTable3-Accent2">
    <w:name w:val="Grid Table 3 Accent 2"/>
    <w:basedOn w:val="TableNormal"/>
    <w:uiPriority w:val="48"/>
    <w:rsid w:val="008B4CBF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4-Accent2">
    <w:name w:val="Grid Table 4 Accent 2"/>
    <w:basedOn w:val="TableNormal"/>
    <w:uiPriority w:val="49"/>
    <w:rsid w:val="008B4CBF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8B4CB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Emphasis">
    <w:name w:val="Emphasis"/>
    <w:basedOn w:val="DefaultParagraphFont"/>
    <w:uiPriority w:val="20"/>
    <w:qFormat/>
    <w:rsid w:val="005A1A89"/>
    <w:rPr>
      <w:i/>
      <w:iCs/>
    </w:rPr>
  </w:style>
  <w:style w:type="paragraph" w:styleId="ListParagraph">
    <w:name w:val="List Paragraph"/>
    <w:basedOn w:val="Normal"/>
    <w:uiPriority w:val="34"/>
    <w:qFormat/>
    <w:rsid w:val="005A1A8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A1A89"/>
    <w:pPr>
      <w:spacing w:before="0"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A89"/>
  </w:style>
  <w:style w:type="character" w:styleId="FootnoteReference">
    <w:name w:val="footnote reference"/>
    <w:basedOn w:val="DefaultParagraphFont"/>
    <w:uiPriority w:val="99"/>
    <w:semiHidden/>
    <w:unhideWhenUsed/>
    <w:rsid w:val="005A1A8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263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6394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6F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6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wl.english.purdue.edu/owl/resource/560/1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wl.english.purdue.edu/owl/resource/560/1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Cox</dc:creator>
  <cp:keywords/>
  <dc:description/>
  <cp:lastModifiedBy>Adam Shaw</cp:lastModifiedBy>
  <cp:revision>2</cp:revision>
  <dcterms:created xsi:type="dcterms:W3CDTF">2018-03-26T15:33:00Z</dcterms:created>
  <dcterms:modified xsi:type="dcterms:W3CDTF">2018-03-26T15:33:00Z</dcterms:modified>
</cp:coreProperties>
</file>